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520b351d03800991b3a3df3143aa7e97e152460"/>
    <w:p>
      <w:pPr>
        <w:pStyle w:val="Heading1"/>
      </w:pPr>
      <w:r>
        <w:t xml:space="preserve">Cover Letter for Professor Position at [University Name], New Zealand Auckland</w:t>
      </w:r>
    </w:p>
    <w:p>
      <w:pPr>
        <w:pStyle w:val="FirstParagraph"/>
      </w:pPr>
      <w:r>
        <w:t xml:space="preserve">Dear [Hiring Committee/Department Head's Name],</w:t>
      </w:r>
    </w:p>
    <w:p>
      <w:pPr>
        <w:pStyle w:val="BodyText"/>
      </w:pPr>
      <w:r>
        <w:t xml:space="preserve">I am writing to express my sincere interest in the Professor position at [University Name] in New Zealand Auckland. As an accomplished academic with a deep commitment to advancing research, fostering innovation, and inspiring future generations of scholars, I am eager to contribute my expertise and passion to your esteemed institution. New Zealand Auckland, with its vibrant academic community and multicultural environment, represents an ideal setting for me to continue my work as a Professor while engaging with the unique opportunities this region offers.</w:t>
      </w:r>
    </w:p>
    <w:p>
      <w:pPr>
        <w:pStyle w:val="BodyText"/>
      </w:pPr>
      <w:r>
        <w:t xml:space="preserve">Over the past [X years], I have dedicated myself to academia, serving in various capacities that have prepared me to thrive in a leadership role such as that of a Professor. My academic journey began with a [PhD/Master’s] in [Your Field] from [University Name], where I developed a strong foundation in theoretical and applied research. This was followed by postdoctoral studies at [Institution], where I expanded my expertise in [specific research area], culminating in publications that have been widely cited and recognized for their impact on the field. My career has since been defined by a balance of rigorous scholarship, mentorship, and a commitment to interdisciplinary collaboration—values that align seamlessly with the mission of [University Name] in New Zealand Auckland.</w:t>
      </w:r>
    </w:p>
    <w:p>
      <w:pPr>
        <w:pStyle w:val="BodyText"/>
      </w:pPr>
      <w:r>
        <w:t xml:space="preserve">As a Professor, I have consistently sought to bridge the gap between academic research and real-world applications. My work in [specific research area] has led to groundbreaking studies published in top-tier journals such as [Journal Names], and I have secured funding from prestigious organizations including [Funding Bodies]. For instance, my recent project on [Project Title] explored how [brief description of the project's impact], which not only advanced scholarly understanding but also informed policy decisions at the local and national levels. I am particularly drawn to the opportunity to continue this work in New Zealand Auckland, where the intersection of innovation and cultural diversity presents a unique platform for addressing global challenges.</w:t>
      </w:r>
    </w:p>
    <w:p>
      <w:pPr>
        <w:pStyle w:val="BodyText"/>
      </w:pPr>
      <w:r>
        <w:t xml:space="preserve">Teaching has always been a cornerstone of my academic identity. As a Professor, I have designed and led courses that emphasize critical thinking, ethical reasoning, and practical problem-solving. My approach to education is rooted in fostering an inclusive classroom environment where students from all backgrounds feel empowered to contribute their perspectives. In Auckland, I would be excited to engage with the university's diverse student body and collaborate with colleagues across disciplines to develop curricula that reflect the region’s cultural richness and global relevance. I am particularly interested in mentoring graduate students and supporting their growth as independent researchers, a role I have fulfilled with great satisfaction throughout my career.</w:t>
      </w:r>
    </w:p>
    <w:p>
      <w:pPr>
        <w:pStyle w:val="BodyText"/>
      </w:pPr>
      <w:r>
        <w:t xml:space="preserve">My commitment to academic excellence is further evidenced by my leadership in professional organizations and my dedication to service. As a [position held, e.g., "Editor-in-Chief of..."] and [any other roles], I have contributed to shaping the direction of research in my field while advocating for open access and equity in scholarly communication. In New Zealand Auckland, I aim to extend this work by participating in university governance, contributing to strategic initiatives, and building partnerships with local industries and communities. The opportunity to collaborate with institutions such as [mention relevant local organizations or universities] would allow me to leverage my expertise in ways that benefit both the academic and broader societal landscape.</w:t>
      </w:r>
    </w:p>
    <w:p>
      <w:pPr>
        <w:pStyle w:val="BodyText"/>
      </w:pPr>
      <w:r>
        <w:t xml:space="preserve">New Zealand Auckland’s unique position as a hub of innovation and cultural exchange resonates deeply with my professional ethos. The region’s emphasis on sustainability, te ao Māori perspectives, and global connectivity aligns with my research interests in [specific areas]. I am particularly inspired by the university’s commitment to [mention any specific initiatives or values of the institution], which reflect a vision for education that is both forward-thinking and socially responsible. I am confident that my background in [Your Field] and my ability to adapt to new environments would enable me to make meaningful contributions to your academic community.</w:t>
      </w:r>
    </w:p>
    <w:p>
      <w:pPr>
        <w:pStyle w:val="BodyText"/>
      </w:pPr>
      <w:r>
        <w:t xml:space="preserve">In addition to my scholarly pursuits, I have a strong record of public engagement and community outreach. Whether through workshops, lectures, or collaborations with non-profit organizations, I believe that knowledge should be accessible and applicable beyond the confines of academia. In Auckland, I would welcome the chance to connect with local communities, share my expertise through public events, and support initiatives that promote lifelong learning. This aligns with the university’s mission to serve as a catalyst for positive change in society.</w:t>
      </w:r>
    </w:p>
    <w:p>
      <w:pPr>
        <w:pStyle w:val="BodyText"/>
      </w:pPr>
      <w:r>
        <w:t xml:space="preserve">Finally, I am deeply motivated by the opportunity to work within a culture that values diversity, inclusion, and innovation. New Zealand Auckland’s multicultural environment offers a fertile ground for interdisciplinary dialogue and creative problem-solving. As a Professor, I would strive to create an atmosphere where students and colleagues feel supported in their intellectual endeavors while contributing to the broader goals of the institution. I am eager to bring my experience, vision, and enthusiasm to [University Name] and help shape its future as a leader in education and research.</w:t>
      </w:r>
    </w:p>
    <w:p>
      <w:pPr>
        <w:pStyle w:val="BodyText"/>
      </w:pPr>
      <w:r>
        <w:t xml:space="preserve">Thank you for considering my application. I would welcome the opportunity to discuss how my background, skills, and aspirations align with the needs of your institution. Please feel free to contact me at [your email address] or [your phone number] at your convenience. I look forward to the possibility of contributing to the academic excellence and cultural vibrancy of New Zealand Auckland as a Professor at [University Nam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 New Zealand Auckland</dc:title>
  <dc:creator/>
  <dc:language>en</dc:language>
  <cp:keywords/>
  <dcterms:created xsi:type="dcterms:W3CDTF">2025-12-13T08:22:25Z</dcterms:created>
  <dcterms:modified xsi:type="dcterms:W3CDTF">2025-12-13T08:22:25Z</dcterms:modified>
</cp:coreProperties>
</file>

<file path=docProps/custom.xml><?xml version="1.0" encoding="utf-8"?>
<Properties xmlns="http://schemas.openxmlformats.org/officeDocument/2006/custom-properties" xmlns:vt="http://schemas.openxmlformats.org/officeDocument/2006/docPropsVTypes"/>
</file>